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04C6A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EQUENCE DIAGRAMS</w:t>
      </w:r>
    </w:p>
    <w:p w14:paraId="7E45519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Tutor Application</w:t>
      </w:r>
    </w:p>
    <w:p w14:paraId="44585A7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Hannah </w:t>
      </w:r>
      <w:proofErr w:type="spellStart"/>
      <w:r>
        <w:rPr>
          <w:color w:val="000000"/>
          <w:sz w:val="20"/>
          <w:szCs w:val="20"/>
        </w:rPr>
        <w:t>Yelle</w:t>
      </w:r>
      <w:proofErr w:type="spellEnd"/>
      <w:r>
        <w:rPr>
          <w:color w:val="000000"/>
          <w:sz w:val="20"/>
          <w:szCs w:val="20"/>
        </w:rPr>
        <w:t xml:space="preserve">, Chase Pisone, </w:t>
      </w:r>
      <w:proofErr w:type="spellStart"/>
      <w:r>
        <w:rPr>
          <w:color w:val="000000"/>
          <w:sz w:val="20"/>
          <w:szCs w:val="20"/>
        </w:rPr>
        <w:t>Kle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Bendo</w:t>
      </w:r>
      <w:proofErr w:type="spellEnd"/>
      <w:r>
        <w:rPr>
          <w:color w:val="000000"/>
          <w:sz w:val="20"/>
          <w:szCs w:val="20"/>
        </w:rPr>
        <w:t xml:space="preserve">, Calvin Mueller, Hunter </w:t>
      </w:r>
      <w:proofErr w:type="spellStart"/>
      <w:r>
        <w:rPr>
          <w:color w:val="000000"/>
          <w:sz w:val="20"/>
          <w:szCs w:val="20"/>
        </w:rPr>
        <w:t>McDaniels</w:t>
      </w:r>
      <w:proofErr w:type="spellEnd"/>
      <w:r>
        <w:rPr>
          <w:color w:val="000000"/>
          <w:sz w:val="20"/>
          <w:szCs w:val="20"/>
        </w:rPr>
        <w:t>-Rossiter</w:t>
      </w:r>
    </w:p>
    <w:p w14:paraId="0C942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</w:p>
    <w:p w14:paraId="2A1A720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Table of Contents:</w:t>
      </w:r>
    </w:p>
    <w:p w14:paraId="539432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Analysis Diagrams:</w:t>
      </w:r>
    </w:p>
    <w:p w14:paraId="77663E8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end chat message*</w:t>
      </w:r>
    </w:p>
    <w:p w14:paraId="287968D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Log user in</w:t>
      </w:r>
    </w:p>
    <w:p w14:paraId="54B7783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*</w:t>
      </w:r>
    </w:p>
    <w:p w14:paraId="1D8C933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search*</w:t>
      </w:r>
    </w:p>
    <w:p w14:paraId="34F8F47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rocess user payment</w:t>
      </w:r>
    </w:p>
    <w:p w14:paraId="4DC704E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rect Deposit Set up</w:t>
      </w:r>
      <w:r>
        <w:rPr>
          <w:sz w:val="28"/>
          <w:szCs w:val="28"/>
        </w:rPr>
        <w:t>*</w:t>
      </w:r>
    </w:p>
    <w:p w14:paraId="67149219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Tutor application</w:t>
      </w:r>
    </w:p>
    <w:p w14:paraId="1B35A40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tudents with similar tutors/subjects</w:t>
      </w:r>
    </w:p>
    <w:p w14:paraId="6C6DE887" w14:textId="320BECDB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Calendar</w:t>
      </w:r>
    </w:p>
    <w:p w14:paraId="0E8A6C32" w14:textId="238A82F7" w:rsidR="00480644" w:rsidRDefault="00480644" w:rsidP="00480644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ompare Schedules</w:t>
      </w:r>
    </w:p>
    <w:p w14:paraId="4F7E7D40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utor resources</w:t>
      </w:r>
    </w:p>
    <w:p w14:paraId="4297E3F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tutor profile</w:t>
      </w:r>
    </w:p>
    <w:p w14:paraId="5811E4F5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p w14:paraId="785BA92E" w14:textId="77777777" w:rsidR="00E80675" w:rsidRDefault="00BF0669" w:rsidP="00480644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Submit support request</w:t>
      </w:r>
    </w:p>
    <w:p w14:paraId="6F763FF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6801908" w14:textId="5C4FC5C8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*Design Diagram as well</w:t>
      </w:r>
    </w:p>
    <w:p w14:paraId="1B4D13F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70385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D32F2F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9F771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A8C8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24C9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63B7A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E8A7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00E3DA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D5FFF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DE22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2F0646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B47A07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5E332F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28249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710D1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B4BC09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42834C6" w14:textId="0122296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69BC218" w14:textId="289E0F23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B769C3" w14:textId="61613295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DE68AD" w14:textId="77777777" w:rsidR="000E30BD" w:rsidRDefault="000E30BD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7D7A8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Send Chat Message </w:t>
      </w:r>
    </w:p>
    <w:tbl>
      <w:tblPr>
        <w:tblStyle w:val="a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1652119B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D35F4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FAB1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6D21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F32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2277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F7D945E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7A1A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59C3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DBC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lec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D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85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</w:tr>
      <w:tr w:rsidR="00E80675" w14:paraId="3AE6A9A7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B56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8960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3983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73B4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riendship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2971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4458E993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0746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4DC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If </w:t>
            </w: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a friend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610A1" w14:textId="77777777" w:rsidR="00E80675" w:rsidRDefault="00E80675"/>
        </w:tc>
      </w:tr>
      <w:tr w:rsidR="00E80675" w14:paraId="07540AD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0574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9E9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8573C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Deliver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B81A2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FF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User: Profile</w:t>
            </w:r>
          </w:p>
        </w:tc>
      </w:tr>
      <w:tr w:rsidR="00E80675" w14:paraId="763DB82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5F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1F34F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3F11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pdat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FFE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hat message is delivere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0C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CA632AC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CF1B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70C4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310554" w14:textId="77777777" w:rsidR="00E80675" w:rsidRDefault="00E80675"/>
        </w:tc>
      </w:tr>
      <w:tr w:rsidR="00E80675" w14:paraId="5CD98C0F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F2AB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9F9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M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0F32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 error 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942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gramStart"/>
            <w:r>
              <w:rPr>
                <w:color w:val="000000"/>
                <w:sz w:val="22"/>
                <w:szCs w:val="22"/>
              </w:rPr>
              <w:t>Other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user is not a frien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1A7A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20DF1150" w14:textId="7956FDAA" w:rsidR="00E80675" w:rsidRDefault="00E63794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194E5BB2" wp14:editId="6E2075BB">
            <wp:extent cx="4791897" cy="4704528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574" t="2105" r="16739" b="9469"/>
                    <a:stretch/>
                  </pic:blipFill>
                  <pic:spPr bwMode="auto">
                    <a:xfrm>
                      <a:off x="0" y="0"/>
                      <a:ext cx="4796476" cy="4709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A7F930" w14:textId="33F4876C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0F7915" w14:textId="5E3BE72C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A501E2" w14:textId="4D0CCD16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7F249B3B" wp14:editId="3A39E09B">
            <wp:extent cx="5626249" cy="5888876"/>
            <wp:effectExtent l="0" t="0" r="0" b="4445"/>
            <wp:docPr id="2" name="Picture 2" descr="A picture containing text, antenna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antenna, screensho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109" t="2807" r="18181" b="8299"/>
                    <a:stretch/>
                  </pic:blipFill>
                  <pic:spPr bwMode="auto">
                    <a:xfrm>
                      <a:off x="0" y="0"/>
                      <a:ext cx="5635356" cy="5898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5FA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F99218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0A7D63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1D2C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AB305B" w14:textId="6E517E5E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769CAAB" w14:textId="297F5366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AF2F4C" w14:textId="1FB635C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C39CB7E" w14:textId="77777777" w:rsidR="00E63794" w:rsidRDefault="00E63794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B6AC39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9DF437D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 xml:space="preserve">Log User In </w:t>
      </w:r>
    </w:p>
    <w:tbl>
      <w:tblPr>
        <w:tblStyle w:val="a0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C08C4C4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2CEA2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1FA8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1B6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0713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A40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2C4FC6D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1667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741C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4E3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6A62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63B9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</w:tr>
      <w:tr w:rsidR="00E80675" w14:paraId="1CE92CEA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149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0113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5A2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Verifi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69D1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 and Password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EBC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3F07D389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6CCE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EE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erified: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B9C002" w14:textId="77777777" w:rsidR="00E80675" w:rsidRDefault="00E80675"/>
        </w:tc>
      </w:tr>
      <w:tr w:rsidR="00E80675" w14:paraId="75ACB52C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4AFB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1.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9391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4170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ts login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632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1683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Home Screen UI</w:t>
            </w:r>
          </w:p>
        </w:tc>
      </w:tr>
      <w:tr w:rsidR="00E80675" w14:paraId="3B71E367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F43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CA1D1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656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BE08A" w14:textId="77777777" w:rsidR="00E80675" w:rsidRDefault="00E80675"/>
        </w:tc>
      </w:tr>
      <w:tr w:rsidR="00E80675" w14:paraId="22D836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2DB5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2.1(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8649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ogin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2F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F48E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AA13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BA1D785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AD5FE5A" w14:textId="7D04D3C3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3D3CE477" wp14:editId="77E8E7FC">
            <wp:extent cx="5171497" cy="500704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47" r="10038" b="7130"/>
                    <a:stretch/>
                  </pic:blipFill>
                  <pic:spPr bwMode="auto">
                    <a:xfrm>
                      <a:off x="0" y="0"/>
                      <a:ext cx="5181618" cy="501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8BB842" w14:textId="7F687D02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12895A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4D0284D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reate User Profile</w:t>
      </w:r>
    </w:p>
    <w:tbl>
      <w:tblPr>
        <w:tblStyle w:val="a1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0A793D1D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AFA730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ADD0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1C06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3B5D6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7BC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661B10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A38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B380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8EED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to mak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D024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1F71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</w:tr>
      <w:tr w:rsidR="00E80675" w14:paraId="1CE83A7A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1AB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B57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F8B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ECF22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2CA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57B973F0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1824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B74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D264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ave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15F1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information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AA3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2617D8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1A1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B06B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CB8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A54F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FD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119929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0D187515" w14:textId="022B500D" w:rsidR="00E80675" w:rsidRDefault="00541A9A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drawing>
          <wp:inline distT="0" distB="0" distL="0" distR="0" wp14:anchorId="52AAB79F" wp14:editId="63489DBA">
            <wp:extent cx="5701553" cy="6080991"/>
            <wp:effectExtent l="0" t="0" r="1270" b="254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22" t="-1170" r="27958" b="22569"/>
                    <a:stretch/>
                  </pic:blipFill>
                  <pic:spPr bwMode="auto">
                    <a:xfrm>
                      <a:off x="0" y="0"/>
                      <a:ext cx="5708526" cy="60884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6703" w14:textId="0A685AAF" w:rsidR="00E80675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606B93CF" wp14:editId="4B1F2551">
            <wp:extent cx="6121101" cy="5803413"/>
            <wp:effectExtent l="0" t="0" r="635" b="635"/>
            <wp:docPr id="10" name="Picture 10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box and whisker chart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17" t="1638" r="26511" b="25611"/>
                    <a:stretch/>
                  </pic:blipFill>
                  <pic:spPr bwMode="auto">
                    <a:xfrm>
                      <a:off x="0" y="0"/>
                      <a:ext cx="6127447" cy="58094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B3376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C376AA2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FCFF68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B7DC80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6090C19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492E0D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9B2CF1E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B85D54C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D3642A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498D1D7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36BB49F" w14:textId="77777777" w:rsidR="00540678" w:rsidRDefault="00540678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4C1C425" w14:textId="75B6DDE6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Tutor Search</w:t>
      </w:r>
    </w:p>
    <w:tbl>
      <w:tblPr>
        <w:tblStyle w:val="a2"/>
        <w:tblW w:w="935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85"/>
        <w:gridCol w:w="1800"/>
        <w:gridCol w:w="2340"/>
        <w:gridCol w:w="2381"/>
        <w:gridCol w:w="1844"/>
      </w:tblGrid>
      <w:tr w:rsidR="00E80675" w14:paraId="4D0BB7AA" w14:textId="77777777">
        <w:trPr>
          <w:trHeight w:val="30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8E820E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018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68D44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A55B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A69E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A8720D6" w14:textId="77777777">
        <w:trPr>
          <w:trHeight w:val="54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91D0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F4A9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0A1DA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es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214DE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, 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B5E7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CE13724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0384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ED0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5A55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27B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pecific attribute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975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2942E693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D55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A6CD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D387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 query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D2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48C88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F2A3FF8" w14:textId="77777777">
        <w:trPr>
          <w:trHeight w:val="280"/>
        </w:trPr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9459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)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4C13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531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6CD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List of tutors</w:t>
            </w:r>
          </w:p>
        </w:tc>
        <w:tc>
          <w:tcPr>
            <w:tcW w:w="18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96258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2E51970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7A0D9967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6C2FBB3" w14:textId="7E5D3EF9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13F08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4257CC" w14:textId="4C6C8014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97A59B3" wp14:editId="1A237018">
            <wp:extent cx="4558293" cy="4512626"/>
            <wp:effectExtent l="0" t="0" r="1270" b="0"/>
            <wp:docPr id="6" name="Picture 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ox and whisker chart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4" r="29948" b="29821"/>
                    <a:stretch/>
                  </pic:blipFill>
                  <pic:spPr bwMode="auto">
                    <a:xfrm>
                      <a:off x="0" y="0"/>
                      <a:ext cx="4581569" cy="45356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F2273" w14:textId="62DB5F39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4E0F3D7" wp14:editId="3B98DA2E">
            <wp:extent cx="6499004" cy="6002767"/>
            <wp:effectExtent l="0" t="0" r="381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r="27049" b="31926"/>
                    <a:stretch/>
                  </pic:blipFill>
                  <pic:spPr bwMode="auto">
                    <a:xfrm>
                      <a:off x="0" y="0"/>
                      <a:ext cx="6508005" cy="6011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5A7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621368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33630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0F9808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EC3C2A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70E9EB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EC82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A6A04F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B06530" w14:textId="7E26960F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57C36C" w14:textId="77777777" w:rsidR="00541A9A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00E1E0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8A1ADB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D91DA7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Process User Payment</w:t>
      </w:r>
    </w:p>
    <w:tbl>
      <w:tblPr>
        <w:tblStyle w:val="a3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5189EF1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75FD59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84F2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4FA1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FE1F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FE80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FC7798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A6F9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C9E9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122D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5824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6D7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3050333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8DB8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E0C1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4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047FF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withdrawal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F4E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5BDF2B31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976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E574C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BD3B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B0B9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5E5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30568AA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8D89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9A7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CD4A0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9EA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4AD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068FA09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2F2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F6A8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A29C6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575933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5EE31" w14:textId="77777777" w:rsidR="00E80675" w:rsidRDefault="00E80675"/>
        </w:tc>
      </w:tr>
      <w:tr w:rsidR="00E80675" w14:paraId="1EA518BF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10DC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E45E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2EB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proofErr w:type="spellStart"/>
            <w:r>
              <w:rPr>
                <w:color w:val="000000"/>
                <w:sz w:val="22"/>
                <w:szCs w:val="22"/>
              </w:rPr>
              <w:t>substracts</w:t>
            </w:r>
            <w:proofErr w:type="spellEnd"/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8012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m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206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742CC51E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30B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117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69E4F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15AC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555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224C91D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92F8B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5CA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C735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666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AB28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439F200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83A4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58C8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1431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ABBF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ayment receip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DE9F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  <w:tr w:rsidR="00E80675" w14:paraId="3E8C50D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9BC6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8F9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2949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DA53F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891F8F" w14:textId="77777777" w:rsidR="00E80675" w:rsidRDefault="00E80675"/>
        </w:tc>
      </w:tr>
      <w:tr w:rsidR="00E80675" w14:paraId="6C777BD6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7488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75F8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BE92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1E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7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</w:tr>
      <w:tr w:rsidR="00E80675" w14:paraId="62CFCE44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D6A1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EC4C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ake Paymen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95F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DB03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F1F4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</w:tr>
    </w:tbl>
    <w:p w14:paraId="592900F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</w:p>
    <w:p w14:paraId="1517AE2C" w14:textId="77777777" w:rsidR="00E80675" w:rsidRDefault="00E8067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88193A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noProof/>
          <w:color w:val="000000"/>
          <w:sz w:val="28"/>
          <w:szCs w:val="28"/>
        </w:rPr>
        <w:lastRenderedPageBreak/>
        <w:drawing>
          <wp:inline distT="0" distB="0" distL="0" distR="0" wp14:anchorId="136702EB" wp14:editId="71E7AB96">
            <wp:extent cx="6374057" cy="6114773"/>
            <wp:effectExtent l="0" t="0" r="0" b="0"/>
            <wp:docPr id="1073741843" name="image2.png" descr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image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74057" cy="61147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0ADE1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1F7D3F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B8B142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191E8C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459BD9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6EF5C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27B0AA9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F8DB7E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AD3F5B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086A2E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823886C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Direct Deposit Set-up</w:t>
      </w:r>
    </w:p>
    <w:tbl>
      <w:tblPr>
        <w:tblStyle w:val="a4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36D7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58CA7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6188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D736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31FD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D62C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22960EF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4D489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75EE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3113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4C1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nrollme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5276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5380AB7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C7D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0F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E14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10A6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849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1CC0819D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3F31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7EE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E1E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2B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alid accoun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DF54A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</w:tr>
      <w:tr w:rsidR="00E80675" w14:paraId="2F2384A7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914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E052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Accoun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9D5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E6C1D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erificati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A7EC5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</w:tr>
      <w:tr w:rsidR="00E80675" w14:paraId="47D121F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A4BE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31F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f valid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098DF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858266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E83F4B" w14:textId="77777777" w:rsidR="00E80675" w:rsidRDefault="00E80675"/>
        </w:tc>
      </w:tr>
      <w:tr w:rsidR="00E80675" w14:paraId="7F60E98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02A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4C13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263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B35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384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: Success Message</w:t>
            </w:r>
          </w:p>
        </w:tc>
      </w:tr>
      <w:tr w:rsidR="00E80675" w14:paraId="6699FFA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EC7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43F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8B64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8B2EC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8D73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4A65ECD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F219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CF60B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EB4D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2C33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ccess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BFE9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286C0718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CCC7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D37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l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BE0876" w14:textId="77777777" w:rsidR="00E80675" w:rsidRDefault="00E80675"/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79220" w14:textId="77777777" w:rsidR="00E80675" w:rsidRDefault="00E80675"/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DA7D2" w14:textId="77777777" w:rsidR="00E80675" w:rsidRDefault="00E80675"/>
        </w:tc>
      </w:tr>
      <w:tr w:rsidR="00E80675" w14:paraId="1BF66503" w14:textId="77777777">
        <w:trPr>
          <w:trHeight w:val="28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58FB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1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3AC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E3A0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8621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84B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: Error Message</w:t>
            </w:r>
          </w:p>
        </w:tc>
      </w:tr>
      <w:tr w:rsidR="00E80675" w14:paraId="3582412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DF6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2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4531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Bank Syste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80C1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79AE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1C4B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</w:tr>
      <w:tr w:rsidR="00E80675" w14:paraId="6C3BAC6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09A5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.3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3100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rect Deposit GUI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F1B25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52D6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rror 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A9BE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850FFAC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anchor distT="152400" distB="152400" distL="152400" distR="152400" simplePos="0" relativeHeight="251658240" behindDoc="0" locked="0" layoutInCell="1" hidden="0" allowOverlap="1" wp14:anchorId="5FAE9EDD" wp14:editId="49116A6A">
            <wp:simplePos x="0" y="0"/>
            <wp:positionH relativeFrom="page">
              <wp:posOffset>409575</wp:posOffset>
            </wp:positionH>
            <wp:positionV relativeFrom="page">
              <wp:posOffset>914400</wp:posOffset>
            </wp:positionV>
            <wp:extent cx="7048500" cy="4195763"/>
            <wp:effectExtent l="0" t="0" r="0" b="0"/>
            <wp:wrapTopAndBottom distT="152400" distB="152400"/>
            <wp:docPr id="1073741850" name="image13.png" descr="Blank diagram - Direct Deposit Setup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Blank diagram - Direct Deposit Setup (1)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048500" cy="4195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3C2C2E17" wp14:editId="05F0EA12">
            <wp:simplePos x="0" y="0"/>
            <wp:positionH relativeFrom="column">
              <wp:posOffset>-585787</wp:posOffset>
            </wp:positionH>
            <wp:positionV relativeFrom="paragraph">
              <wp:posOffset>4381500</wp:posOffset>
            </wp:positionV>
            <wp:extent cx="7367588" cy="4533900"/>
            <wp:effectExtent l="0" t="0" r="0" b="0"/>
            <wp:wrapSquare wrapText="bothSides" distT="114300" distB="114300" distL="114300" distR="114300"/>
            <wp:docPr id="1073741841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367588" cy="453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66D3BD4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lastRenderedPageBreak/>
        <w:t>Submit Tutor Application</w:t>
      </w:r>
      <w:r>
        <w:rPr>
          <w:noProof/>
        </w:rPr>
        <w:drawing>
          <wp:anchor distT="152400" distB="152400" distL="152400" distR="152400" simplePos="0" relativeHeight="251660288" behindDoc="0" locked="0" layoutInCell="1" hidden="0" allowOverlap="1" wp14:anchorId="0650737C" wp14:editId="576AFF56">
            <wp:simplePos x="0" y="0"/>
            <wp:positionH relativeFrom="column">
              <wp:posOffset>10161</wp:posOffset>
            </wp:positionH>
            <wp:positionV relativeFrom="paragraph">
              <wp:posOffset>3857625</wp:posOffset>
            </wp:positionV>
            <wp:extent cx="6217920" cy="4193540"/>
            <wp:effectExtent l="0" t="0" r="0" b="0"/>
            <wp:wrapTopAndBottom distT="152400" distB="152400"/>
            <wp:docPr id="10737418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41935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Style w:val="a5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D35FC0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9D25C3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E52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20F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AA89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C1A3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1E613C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383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113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4886D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955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mit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F2710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6F9B9C6C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24A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4B51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AF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F219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9D6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</w:tr>
      <w:tr w:rsidR="00E80675" w14:paraId="55CB736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CCE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8A0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027D6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av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0F0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6EE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1B5365E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1664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28E7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FBF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reat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99FB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51AC8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: Message</w:t>
            </w:r>
          </w:p>
        </w:tc>
      </w:tr>
      <w:tr w:rsidR="00E80675" w14:paraId="7158B9D0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9C3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8C0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orm Controll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E096F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0CCB1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701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</w:tr>
      <w:tr w:rsidR="00E80675" w14:paraId="0B198E9F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D43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66A3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Application For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CD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85F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messag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9945D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6E8115B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692C0BC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59CC2DD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p w14:paraId="0907E143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  <w:sz w:val="28"/>
          <w:szCs w:val="28"/>
        </w:rPr>
        <w:t>Students with similar tutors/subjects</w:t>
      </w:r>
    </w:p>
    <w:tbl>
      <w:tblPr>
        <w:tblStyle w:val="a6"/>
        <w:tblW w:w="934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56"/>
        <w:gridCol w:w="1738"/>
        <w:gridCol w:w="2261"/>
        <w:gridCol w:w="2304"/>
        <w:gridCol w:w="2086"/>
      </w:tblGrid>
      <w:tr w:rsidR="00E80675" w14:paraId="25284DC5" w14:textId="77777777">
        <w:trPr>
          <w:trHeight w:val="30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596B62" w14:textId="77777777" w:rsidR="00E80675" w:rsidRDefault="00E80675"/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950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0812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BA5F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E5C5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0FE11734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C36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1099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96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97DA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butto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B16E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609B0A0F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43E5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C2A8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B8CC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joi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7E0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/</w:t>
            </w:r>
            <w:proofErr w:type="gramStart"/>
            <w:r>
              <w:rPr>
                <w:color w:val="000000"/>
                <w:sz w:val="22"/>
                <w:szCs w:val="22"/>
              </w:rPr>
              <w:t>subjects</w:t>
            </w:r>
            <w:proofErr w:type="gramEnd"/>
            <w:r>
              <w:rPr>
                <w:color w:val="000000"/>
                <w:sz w:val="22"/>
                <w:szCs w:val="22"/>
              </w:rPr>
              <w:t xml:space="preserve">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743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71F57488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DDBB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6117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B683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pare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391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B62D5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</w:tr>
      <w:tr w:rsidR="00E80675" w14:paraId="7180F24D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8C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0098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B Managemen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DD5CA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8AC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 with similar data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F627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CE1523C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DC5EF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34389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6CEE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FBDF0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A876C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2293828C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AC7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2892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3C71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909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nam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D40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</w:tr>
      <w:tr w:rsidR="00E80675" w14:paraId="36A6ACB0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03EEE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1F1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Manag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CBDCC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E1872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09B6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</w:tr>
      <w:tr w:rsidR="00E80675" w14:paraId="1B86BD18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3BA2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C65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Controller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FB7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5C5C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 profiles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0401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</w:tr>
      <w:tr w:rsidR="00E80675" w14:paraId="47E7AE35" w14:textId="77777777">
        <w:trPr>
          <w:trHeight w:val="28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1111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9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405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arch List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E18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1091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AF15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</w:tr>
      <w:tr w:rsidR="00E80675" w14:paraId="0D21B78E" w14:textId="77777777">
        <w:trPr>
          <w:trHeight w:val="540"/>
        </w:trPr>
        <w:tc>
          <w:tcPr>
            <w:tcW w:w="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13140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0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506A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ommunity GUI</w:t>
            </w:r>
          </w:p>
        </w:tc>
        <w:tc>
          <w:tcPr>
            <w:tcW w:w="2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DC70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A445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profiles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DB3A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</w:t>
            </w:r>
          </w:p>
        </w:tc>
      </w:tr>
    </w:tbl>
    <w:p w14:paraId="618B8AAA" w14:textId="77777777" w:rsidR="00E80675" w:rsidRDefault="00BF0669">
      <w:pPr>
        <w:widowControl w:val="0"/>
        <w:pBdr>
          <w:top w:val="nil"/>
          <w:left w:val="nil"/>
          <w:bottom w:val="nil"/>
          <w:right w:val="nil"/>
          <w:between w:val="nil"/>
        </w:pBdr>
        <w:ind w:left="108" w:hanging="108"/>
        <w:rPr>
          <w:color w:val="000000"/>
        </w:rPr>
      </w:pPr>
      <w:r>
        <w:rPr>
          <w:noProof/>
        </w:rPr>
        <w:lastRenderedPageBreak/>
        <w:drawing>
          <wp:anchor distT="152400" distB="152400" distL="152400" distR="152400" simplePos="0" relativeHeight="251661312" behindDoc="0" locked="0" layoutInCell="1" hidden="0" allowOverlap="1" wp14:anchorId="3ED27549" wp14:editId="2AEA52B4">
            <wp:simplePos x="0" y="0"/>
            <wp:positionH relativeFrom="column">
              <wp:posOffset>-301624</wp:posOffset>
            </wp:positionH>
            <wp:positionV relativeFrom="paragraph">
              <wp:posOffset>1</wp:posOffset>
            </wp:positionV>
            <wp:extent cx="6917055" cy="5561330"/>
            <wp:effectExtent l="0" t="0" r="0" b="0"/>
            <wp:wrapTopAndBottom distT="152400" distB="152400"/>
            <wp:docPr id="1073741833" name="image8.png" descr="Blank diagram - Students with similar tutors_subject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 descr="Blank diagram - Students with similar tutors_subjects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917055" cy="55613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15391E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11CF5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C4D31A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8777C3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AE5E11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F8FA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DA68E9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B85EE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11D213A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90841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4282DE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4762F6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504F0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99CDAD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reate User Calendar</w:t>
      </w:r>
    </w:p>
    <w:tbl>
      <w:tblPr>
        <w:tblStyle w:val="a7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63F1C5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846345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E0F6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5E76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9F8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3D99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1621793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2FBA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07535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15843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7D96E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412C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35B87E2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3334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695B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F03FB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A21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7BF3E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56487B8C" w14:textId="77777777" w:rsidR="00E80675" w:rsidRDefault="00E80675">
            <w:pPr>
              <w:ind w:firstLine="720"/>
            </w:pPr>
          </w:p>
        </w:tc>
      </w:tr>
      <w:tr w:rsidR="00E80675" w14:paraId="1049C5B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C854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217F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25771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56AE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276F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516D3ECE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36A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7779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730C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ED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753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097E5E7A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F3D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BC06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4BB1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Edi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B3A2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24D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6EDD60C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B34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C3FA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3960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F0789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E38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4B33FF9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78CE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45AA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BCF4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0102E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DA1A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</w:tr>
      <w:tr w:rsidR="00E80675" w14:paraId="1DE92B5B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E12E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CC69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0596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34E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alendar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92DB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5310220" w14:textId="7EDD64AB" w:rsidR="00E80675" w:rsidRDefault="00B11B3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0E6BE664" wp14:editId="0E78549E">
            <wp:extent cx="5943600" cy="640016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44B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AF7F81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F4B1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74438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F39C93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6E84C7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C97D9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4E4E5D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C5197CF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139B6F7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2D089B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lastRenderedPageBreak/>
        <w:t>Compare Schedules</w:t>
      </w:r>
    </w:p>
    <w:tbl>
      <w:tblPr>
        <w:tblStyle w:val="a8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73EE878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B00B3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D5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CB8B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D7DCA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3838F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31240C7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D2A63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3FEAE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231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F426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mpare schedu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8B0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124E09F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F9A42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CDB7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0839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9249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4D94B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</w:tr>
      <w:tr w:rsidR="00E80675" w14:paraId="1E3BD9E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217E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B25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92B98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B04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4CA3F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</w:tr>
      <w:tr w:rsidR="00E80675" w14:paraId="0EF6118D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46210" w14:textId="77777777" w:rsidR="00E80675" w:rsidRDefault="00BF0669">
            <w: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D3018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pair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EDE89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eturn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1A9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verlapping tim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809A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110BFA35" w14:textId="6F0A914D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A8E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58EAC5A" w14:textId="58C7C76A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033A167D" wp14:editId="1E1FB141">
            <wp:extent cx="6702294" cy="5819887"/>
            <wp:effectExtent l="0" t="0" r="3810" b="0"/>
            <wp:docPr id="9" name="Picture 9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box and whisker chart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28" t="1638" r="24876" b="31925"/>
                    <a:stretch/>
                  </pic:blipFill>
                  <pic:spPr bwMode="auto">
                    <a:xfrm>
                      <a:off x="0" y="0"/>
                      <a:ext cx="6710425" cy="5826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6C7D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DC95F0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0D91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944934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6D301C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7F81A3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12918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76621A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425677E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Tutor Resources </w:t>
      </w:r>
    </w:p>
    <w:tbl>
      <w:tblPr>
        <w:tblStyle w:val="a9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175F16AC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004196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E0F82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9CAFC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06D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BDCB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0B29942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F595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8F79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FAC6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esse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B4F27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button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C752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461F009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E5B8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F95E9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AEDB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1F79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7999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12F46DA5" w14:textId="77777777" w:rsidR="00E80675" w:rsidRDefault="00E80675">
            <w:pPr>
              <w:ind w:firstLine="720"/>
            </w:pPr>
          </w:p>
        </w:tc>
      </w:tr>
      <w:tr w:rsidR="00E80675" w14:paraId="53560C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5D2A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E526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C83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1BFA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5D175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A2E6A9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30092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D11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F4B1D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575F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EDBB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</w:tr>
      <w:tr w:rsidR="00E80675" w14:paraId="1F1A70D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BC26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2C61A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ABFED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B710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0B7F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7D0DB6B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6872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9A20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C99A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4E2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EF3D4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A437F7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744A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086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7E38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av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CFBB6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56568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1D83DAB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EF2E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39FB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E17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4EF76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ew file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5D5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  <w:tr w:rsidR="00E80675" w14:paraId="748A5E0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6B453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9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4C71C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Us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B4DA3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ploa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247F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4671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s Portal</w:t>
            </w:r>
          </w:p>
        </w:tc>
      </w:tr>
      <w:tr w:rsidR="00E80675" w14:paraId="07BB0023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464EB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10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45CAD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2B12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Send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D22CD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0ECC2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78B6EDC5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0FDE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al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87F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8694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ores/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C1E3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File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EFD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Resource Portal</w:t>
            </w:r>
          </w:p>
        </w:tc>
      </w:tr>
      <w:tr w:rsidR="00E80675" w14:paraId="5585260A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CC974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lastRenderedPageBreak/>
              <w:t xml:space="preserve">12a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4A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Resource Portal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31295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C533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File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E11F9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70112D17" w14:textId="4D289EF7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A674E10" wp14:editId="0BBD5213">
            <wp:extent cx="5943600" cy="6303645"/>
            <wp:effectExtent l="0" t="0" r="0" b="0"/>
            <wp:docPr id="11" name="Picture 11" descr="Graphical user interface,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diagram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BB4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58E5C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972E80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83CBA0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CBA463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124560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A04AD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082A262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0E9C713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2B09FE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CF4297A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Display Tutor Profile</w:t>
      </w:r>
    </w:p>
    <w:tbl>
      <w:tblPr>
        <w:tblStyle w:val="aa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47ED8B62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81A1D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3EC0D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9177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68AA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1C8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7478D81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919E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3819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FF739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ubmi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01693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search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2EB0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74E98F20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0C7A4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BC15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472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994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7F082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2B68F772" w14:textId="77777777" w:rsidR="00E80675" w:rsidRDefault="00E80675">
            <w:pPr>
              <w:ind w:firstLine="720"/>
            </w:pPr>
          </w:p>
        </w:tc>
      </w:tr>
      <w:tr w:rsidR="00E80675" w14:paraId="01F39477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4C0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EA7A7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9ED7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7E95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F72C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563843C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34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36B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58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ADEE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B20B2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569E6AAB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49E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3CAF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E400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1AD4F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tutor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7BBD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4BEB5FA1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6EFF4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3585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A1323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020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500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359A19DE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08A1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7D7B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EC49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C290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3671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5E80CD6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F1FB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0363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BD100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EF4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135D1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5241256A" w14:textId="4944647E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FD00053" wp14:editId="24AA7B71">
            <wp:extent cx="5943600" cy="6400165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52BC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0AD23B9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0D402D0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20D121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7A7B841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6F880B8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12FF0EB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373A595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54821CA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</w:p>
    <w:p w14:paraId="1E91CF11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splay student profile</w:t>
      </w:r>
    </w:p>
    <w:tbl>
      <w:tblPr>
        <w:tblStyle w:val="ab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B52624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192F2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F2A9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223D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A6F84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EB2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597AD60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16D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143F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tudent 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E6AA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click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20B94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requests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706FB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01922DF7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7107B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4183B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60E7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Request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4E98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FE72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  <w:p w14:paraId="7812BAB8" w14:textId="77777777" w:rsidR="00E80675" w:rsidRDefault="00E80675">
            <w:pPr>
              <w:ind w:firstLine="720"/>
            </w:pPr>
          </w:p>
        </w:tc>
      </w:tr>
      <w:tr w:rsidR="00E80675" w14:paraId="207C2DA3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FA1FC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2780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37C3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turn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0EB0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22F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5A7353A5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F851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D1395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90A53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isplay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1F82E1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Student requests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ECBF4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>User</w:t>
            </w:r>
          </w:p>
        </w:tc>
      </w:tr>
      <w:tr w:rsidR="00E80675" w14:paraId="2524C529" w14:textId="77777777">
        <w:trPr>
          <w:trHeight w:val="54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CD20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5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F1743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05160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click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2A4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View student Profile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4105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F70229D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C75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A9DF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FB41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 xml:space="preserve">Request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DE3B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586C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</w:tr>
      <w:tr w:rsidR="00E80675" w14:paraId="57066968" w14:textId="77777777">
        <w:trPr>
          <w:trHeight w:val="8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C9C0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7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9AA5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ata Base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83BF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A08E2D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ata 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7B3755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Finder</w:t>
            </w:r>
          </w:p>
        </w:tc>
      </w:tr>
      <w:tr w:rsidR="00E80675" w14:paraId="2CDBCFFD" w14:textId="77777777">
        <w:trPr>
          <w:trHeight w:val="774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971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DF452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Tutor Finder 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471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 xml:space="preserve">Displays 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DB16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tudent Profile 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9B60C2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utor User</w:t>
            </w:r>
          </w:p>
        </w:tc>
      </w:tr>
    </w:tbl>
    <w:p w14:paraId="07C6EAC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5290A1C" w14:textId="38231DA8" w:rsidR="00E80675" w:rsidRDefault="002556B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363581A3" wp14:editId="0F46423C">
            <wp:extent cx="5943600" cy="6400165"/>
            <wp:effectExtent l="0" t="0" r="0" b="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5DB1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E63ECF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A874648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29FFD9D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5ED1587C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203C6ED5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974966E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8BBC484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66ECB86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382D023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1C779D51" w14:textId="77777777" w:rsidR="00E80675" w:rsidRDefault="00E80675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33DAF4A8" w14:textId="77777777" w:rsidR="00E80675" w:rsidRDefault="00BF0669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>Submit Support Request</w:t>
      </w:r>
    </w:p>
    <w:tbl>
      <w:tblPr>
        <w:tblStyle w:val="ac"/>
        <w:tblW w:w="9675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Look w:val="0400" w:firstRow="0" w:lastRow="0" w:firstColumn="0" w:lastColumn="0" w:noHBand="0" w:noVBand="1"/>
      </w:tblPr>
      <w:tblGrid>
        <w:gridCol w:w="990"/>
        <w:gridCol w:w="1800"/>
        <w:gridCol w:w="2340"/>
        <w:gridCol w:w="2385"/>
        <w:gridCol w:w="2160"/>
      </w:tblGrid>
      <w:tr w:rsidR="00E80675" w14:paraId="2D2E20FF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8AEC4" w14:textId="77777777" w:rsidR="00E80675" w:rsidRDefault="00E80675"/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577F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Subject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57DB6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Action/message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89D43E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ther objects/data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01ABA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  <w:sz w:val="22"/>
                <w:szCs w:val="22"/>
              </w:rPr>
              <w:t>Object acted</w:t>
            </w:r>
          </w:p>
        </w:tc>
      </w:tr>
      <w:tr w:rsidR="00E80675" w14:paraId="6C29A9EB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B49ECB" w14:textId="77777777" w:rsidR="00E80675" w:rsidRDefault="00BF0669">
            <w:r>
              <w:t>1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CA883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19907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bmit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C80E34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D5CD16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</w:tr>
      <w:tr w:rsidR="00E80675" w14:paraId="449FCC2E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88FFD" w14:textId="77777777" w:rsidR="00E80675" w:rsidRDefault="00BF0669">
            <w:r>
              <w:t>2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89AE0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0A658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5EA4C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Help request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5A41EB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Manager UI</w:t>
            </w:r>
          </w:p>
        </w:tc>
      </w:tr>
      <w:tr w:rsidR="00E80675" w14:paraId="2E1DD61A" w14:textId="77777777">
        <w:trPr>
          <w:trHeight w:val="300"/>
        </w:trPr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8EBA2" w14:textId="77777777" w:rsidR="00E80675" w:rsidRDefault="00BF0669">
            <w:r>
              <w:t>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248768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upport portal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B8DA7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nds</w:t>
            </w:r>
          </w:p>
        </w:tc>
        <w:tc>
          <w:tcPr>
            <w:tcW w:w="2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2616A9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Confirmation ms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026CF" w14:textId="77777777" w:rsidR="00E80675" w:rsidRDefault="00BF066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ser</w:t>
            </w:r>
          </w:p>
        </w:tc>
      </w:tr>
    </w:tbl>
    <w:p w14:paraId="49AB6382" w14:textId="282157DF" w:rsidR="00E80675" w:rsidRDefault="00541A9A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2234D5AA" wp14:editId="21AC6E27">
            <wp:extent cx="5174428" cy="4768483"/>
            <wp:effectExtent l="0" t="0" r="0" b="0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80" t="1170" r="27777" b="30055"/>
                    <a:stretch/>
                  </pic:blipFill>
                  <pic:spPr bwMode="auto">
                    <a:xfrm>
                      <a:off x="0" y="0"/>
                      <a:ext cx="5181856" cy="4775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80675">
      <w:headerReference w:type="default" r:id="rId25"/>
      <w:footerReference w:type="default" r:id="rId26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E37AA6" w14:textId="77777777" w:rsidR="002F1709" w:rsidRDefault="002F1709">
      <w:r>
        <w:separator/>
      </w:r>
    </w:p>
  </w:endnote>
  <w:endnote w:type="continuationSeparator" w:id="0">
    <w:p w14:paraId="56DD0080" w14:textId="77777777" w:rsidR="002F1709" w:rsidRDefault="002F17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0AB5BF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3DC684" w14:textId="77777777" w:rsidR="002F1709" w:rsidRDefault="002F1709">
      <w:r>
        <w:separator/>
      </w:r>
    </w:p>
  </w:footnote>
  <w:footnote w:type="continuationSeparator" w:id="0">
    <w:p w14:paraId="7E431AE5" w14:textId="77777777" w:rsidR="002F1709" w:rsidRDefault="002F17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00560" w14:textId="77777777" w:rsidR="00E80675" w:rsidRDefault="00E80675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NjSyNDYyAbHMlXSUglOLizPz80AKjGoBuLanBCwAAAA="/>
  </w:docVars>
  <w:rsids>
    <w:rsidRoot w:val="00E80675"/>
    <w:rsid w:val="000E30BD"/>
    <w:rsid w:val="002556B2"/>
    <w:rsid w:val="002F1709"/>
    <w:rsid w:val="00480644"/>
    <w:rsid w:val="0048455C"/>
    <w:rsid w:val="00540678"/>
    <w:rsid w:val="00541A9A"/>
    <w:rsid w:val="00723004"/>
    <w:rsid w:val="00946A68"/>
    <w:rsid w:val="00A25601"/>
    <w:rsid w:val="00AD2F0F"/>
    <w:rsid w:val="00B11B3A"/>
    <w:rsid w:val="00BF0669"/>
    <w:rsid w:val="00E63794"/>
    <w:rsid w:val="00E8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9BAF5"/>
  <w15:docId w15:val="{9F451627-A562-F74E-92AC-6E4A43D6B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</w:rPr>
  </w:style>
  <w:style w:type="paragraph" w:customStyle="1" w:styleId="BodyA">
    <w:name w:val="Body A"/>
    <w:rPr>
      <w:rFonts w:ascii="Calibri" w:eastAsia="Calibri" w:hAnsi="Calibri" w:cs="Calibri"/>
      <w:color w:val="000000"/>
      <w:u w:color="000000"/>
      <w:lang w:val="es-ES_tradnl"/>
    </w:rPr>
  </w:style>
  <w:style w:type="paragraph" w:customStyle="1" w:styleId="Body">
    <w:name w:val="Body"/>
    <w:rPr>
      <w:rFonts w:cs="Arial Unicode MS"/>
      <w:color w:val="000000"/>
      <w:u w:color="00000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zaVVdW3z/x/ks2yo6nhM1V01yw==">AMUW2mWdXebQ3qftYhf9STOC0TcfxjhdqgUmXXZEj6JRTOD2EvJvYRMPc2bxkND4oIKfWSew+rJS7KYj1/88eEI6RMZ9NOJ2UNJpgsiunC2z4wG4Uig4En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5</Pages>
  <Words>1008</Words>
  <Characters>5749</Characters>
  <Application>Microsoft Office Word</Application>
  <DocSecurity>0</DocSecurity>
  <Lines>47</Lines>
  <Paragraphs>13</Paragraphs>
  <ScaleCrop>false</ScaleCrop>
  <Company/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10</cp:revision>
  <dcterms:created xsi:type="dcterms:W3CDTF">2021-03-27T17:59:00Z</dcterms:created>
  <dcterms:modified xsi:type="dcterms:W3CDTF">2021-03-28T19:15:00Z</dcterms:modified>
</cp:coreProperties>
</file>